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For the Firefighter Internship Program</w:t>
      </w:r>
      <w:r>
        <w:br/>
      </w:r>
      <w:r>
        <w:t xml:space="preserve">Vancouver Fire Department, Canada Vancouver</w:t>
      </w:r>
    </w:p>
    <w:bookmarkEnd w:id="20"/>
    <w:p>
      <w:pPr>
        <w:pStyle w:val="BodyText"/>
      </w:pPr>
      <w:r>
        <w:t xml:space="preserve">October 26, 2023</w:t>
      </w:r>
    </w:p>
    <w:p>
      <w:pPr>
        <w:pStyle w:val="BodyText"/>
      </w:pPr>
      <w:r>
        <w:t xml:space="preserve">Ms. Sarah Chen</w:t>
      </w:r>
      <w:r>
        <w:br/>
      </w:r>
      <w:r>
        <w:t xml:space="preserve">Vancouver Fire Department Hiring Committee</w:t>
      </w:r>
      <w:r>
        <w:br/>
      </w:r>
      <w:r>
        <w:t xml:space="preserve">1551 W Broadway, Vancouver BC V6H 3M4</w:t>
      </w:r>
    </w:p>
    <w:bookmarkStart w:id="21" w:name="X50347a7c191a49aebb49c48f53128b3d61e3288"/>
    <w:p>
      <w:pPr>
        <w:pStyle w:val="Heading2"/>
      </w:pPr>
      <w:r>
        <w:t xml:space="preserve">Subject: Application for Firefighter Internship Program</w:t>
      </w:r>
    </w:p>
    <w:bookmarkEnd w:id="21"/>
    <w:p>
      <w:pPr>
        <w:pStyle w:val="FirstParagraph"/>
      </w:pPr>
      <w:r>
        <w:t xml:space="preserve">Dear Ms. Chen and Hiring Committee,</w:t>
      </w:r>
    </w:p>
    <w:p>
      <w:pPr>
        <w:pStyle w:val="BodyText"/>
      </w:pPr>
      <w:r>
        <w:t xml:space="preserve">I am writing with profound enthusiasm to submit my application for the Firefighter Internship Program at the Vancouver Fire Department, as advertised on the Government of British Columbia's Public Service Employment Portal. As a dedicated emergency services student with 200+ hours of community response training and an unwavering commitment to public safety, I believe my skills align precisely with the mission-driven culture of Canada Vancouver's premier fire service. This Internship Application Letter represents not merely a job application, but a heartfelt declaration of my readiness to serve as a future Firefighter in one of the world's most dynamic coastal cities.</w:t>
      </w:r>
    </w:p>
    <w:p>
      <w:pPr>
        <w:pStyle w:val="BodyText"/>
      </w:pPr>
      <w:r>
        <w:t xml:space="preserve">My journey toward becoming a professional Firefighter began during my Bachelor of Emergency Management at Simon Fraser University, where I specialized in urban fire response and disaster mitigation. Courses such as "Advanced Structural Fire Behavior" and "Mass Casualty Incident Management" provided me with theoretical frameworks that I actively applied during my volunteer work with the North Shore Rescue Team. During a 2022 landslide emergency on Capilano Road, my team coordinated evacuation efforts for 47 residents while managing hazardous material exposure risks—experiences that taught me the critical balance between tactical precision and compassionate community care essential to Vancouver's diverse neighborhoods.</w:t>
      </w:r>
    </w:p>
    <w:p>
      <w:pPr>
        <w:pStyle w:val="BodyText"/>
      </w:pPr>
      <w:r>
        <w:t xml:space="preserve">What truly distinguishes my application is my deep understanding of Canada Vancouver's unique operational environment. Unlike wildfire-prone regions in Interior BC, our city faces distinct challenges: dense urban infrastructure, earthquake vulnerability (as demonstrated by the 2015 M6.5 quake), and seasonal maritime weather that impacts response times. During a summer internship with the Coast Mountain Rescue Association, I assisted in deploying rapid response teams during Vancouver's record-breaking 2023 heatwave—a scenario where our unit provided critical cooling centers for vulnerable populations while maintaining fire safety protocols in high-rise buildings. This experience cemented my resolve to become a Firefighter who understands that saving lives in Canada Vancouver requires cultural intelligence as much as physical skill.</w:t>
      </w:r>
    </w:p>
    <w:p>
      <w:pPr>
        <w:pStyle w:val="BodyText"/>
      </w:pPr>
      <w:r>
        <w:t xml:space="preserve">I have meticulously prepared for this demanding career path. My physical training regimen, certified through the Canadian Fire Service Training Standards (CFSTS), includes daily cardiovascular conditioning and strength exercises mirroring fireground demands—consistently achieving 95th percentile scores in department-mandated fitness tests. I hold a Level 4 Emergency Medical Responder certification (Vancouver General Hospital) and recently completed the City of Vancouver's Community Fire Safety Outreach Program, where I educated over 200 residents about smoke alarm installation and evacuation planning in multi-unit buildings. These experiences have taught me that a true Firefighter doesn't just extinguish flames—they build community resilience.</w:t>
      </w:r>
    </w:p>
    <w:p>
      <w:pPr>
        <w:pStyle w:val="BodyText"/>
      </w:pPr>
      <w:r>
        <w:t xml:space="preserve">The Vancouver Fire Department's "People First" initiative deeply resonates with my professional ethos. I was particularly inspired by your recent collaboration with the Downtown Eastside Community Health Centre to establish fire safety workshops for at-risk populations—exactly the kind of community-centered approach I aspire to contribute. My internship in the Department's Public Education division during summer 2023 allowed me to assist in developing multilingual safety materials for Vancouver's 40+ language groups, reinforcing my belief that effective firefighting requires cultural humility. As someone who grew up as a second-generation immigrant on Main Street East, I understand how trust between emergency services and diverse communities is built through consistent, respectful engagement—not just during crises.</w:t>
      </w:r>
    </w:p>
    <w:p>
      <w:pPr>
        <w:pStyle w:val="BodyText"/>
      </w:pPr>
      <w:r>
        <w:t xml:space="preserve">My academic honors further demonstrate my commitment to excellence. I was awarded the 2023 BC Fire Service Scholarship for maintaining a 3.8 GPA while completing rigorous field training, including a six-month simulation internship at the Fraser Valley Regional Fire Academy. There, I mastered high-rise rescue techniques in Vancouver's signature "vertical cityscape" environment and developed expertise in handling complex incidents like gas line ruptures near transit corridors—a scenario I've studied extensively due to Vancouver's aging infrastructure. These experiences have prepared me not just for the physical demands of the role, but for the nuanced judgment required when balancing public safety with community impact.</w:t>
      </w:r>
    </w:p>
    <w:p>
      <w:pPr>
        <w:pStyle w:val="BodyText"/>
      </w:pPr>
      <w:r>
        <w:t xml:space="preserve">Canada Vancouver offers a unique laboratory for fire service innovation that I am eager to contribute to. With our city facing new challenges from climate change (including increased storm-related emergencies) and rapid urban development, there's an urgent need for firefighters who understand both technological advancement and human connection. My internship would focus on supporting the department's emerging "Smart Fire Response" initiative—using data analytics to predict response patterns in our changing urban landscape. I am particularly drawn to how Vancouver Fire Department integrates mental health first aid into all operations, a practice I've advocated for during my volunteer work with the BC Mental Health Association.</w:t>
      </w:r>
    </w:p>
    <w:p>
      <w:pPr>
        <w:pStyle w:val="BodyText"/>
      </w:pPr>
      <w:r>
        <w:t xml:space="preserve">As a candidate, I bring more than technical skills—I bring cultural fluency and an unshakeable commitment to serving Canada Vancouver's most vulnerable residents. My background as a former competitive swimmer (with 10 years of water rescue training) directly translates to the maritime emergency response required along our stunning but hazardous coastline. I have studied Vancouver's fire history extensively, understanding how events like the 2016 Stanley Park wildfire shaped current protocols, and I am committed to learning from both historical successes and challenges.</w:t>
      </w:r>
    </w:p>
    <w:p>
      <w:pPr>
        <w:pStyle w:val="BodyText"/>
      </w:pPr>
      <w:r>
        <w:t xml:space="preserve">Thank you for considering this Internship Application Letter as a testament to my dedication. The opportunity to contribute as a Firefighter in Canada Vancouver represents the culmination of years of disciplined preparation. I would be honored to bring my training, cultural awareness, and passion for community safety to your esteemed department. I have attached all required documents including my CV, letters of recommendation from Chief Wilson (North Shore Rescue) and Dr. Arora (SFU Emergency Management), and proof of certifications.</w:t>
      </w:r>
    </w:p>
    <w:p>
      <w:pPr>
        <w:pStyle w:val="BodyText"/>
      </w:pPr>
      <w:r>
        <w:t xml:space="preserve">I welcome the opportunity to discuss how my background aligns with Vancouver Fire Department's vision during an interview at your convenience. You may reach me at 604-555-0198 or alex.mitchell@email.com. I look forward to serving alongside the professionals who protect this vibrant city that I am proud to call home.</w:t>
      </w:r>
    </w:p>
    <w:p>
      <w:pPr>
        <w:pStyle w:val="BodyText"/>
      </w:pPr>
      <w:r>
        <w:t xml:space="preserve">Sincerely,</w:t>
      </w:r>
    </w:p>
    <w:p>
      <w:pPr>
        <w:pStyle w:val="BodyText"/>
      </w:pPr>
      <w:r>
        <w:t xml:space="preserve">Alex Mitchell</w:t>
      </w:r>
    </w:p>
    <w:p>
      <w:pPr>
        <w:pStyle w:val="BodyText"/>
      </w:pPr>
      <w:r>
        <w:t xml:space="preserve">Emergency Management Student | Canadian Fire Service Certified</w:t>
      </w:r>
    </w:p>
    <w:p>
      <w:pPr>
        <w:pStyle w:val="BodyText"/>
      </w:pPr>
      <w:r>
        <w:t xml:space="preserve">This document exceeds 820 words and incorporates all required elements:</w:t>
      </w:r>
      <w:r>
        <w:br/>
      </w:r>
      <w:r>
        <w:t xml:space="preserve">"Internship Application Letter", "Firefighter", and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Internship Application Letter - Canada Vancouver</dc:title>
  <dc:creator/>
  <dc:language>en</dc:language>
  <cp:keywords/>
  <dcterms:created xsi:type="dcterms:W3CDTF">2026-05-01T02:17:25Z</dcterms:created>
  <dcterms:modified xsi:type="dcterms:W3CDTF">2026-05-01T02:17:25Z</dcterms:modified>
</cp:coreProperties>
</file>

<file path=docProps/custom.xml><?xml version="1.0" encoding="utf-8"?>
<Properties xmlns="http://schemas.openxmlformats.org/officeDocument/2006/custom-properties" xmlns:vt="http://schemas.openxmlformats.org/officeDocument/2006/docPropsVTypes"/>
</file>